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F62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6297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4F6297" w:rsidRPr="004F6297" w:rsidRDefault="004F629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6297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4F629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F62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629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F6297" w:rsidRPr="004F6297" w:rsidRDefault="004F6297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4F6297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4F629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F6297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4F629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F6297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4F629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F6297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4F6297" w:rsidRPr="004F62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A0NjAxMDAyMjNW0lEKTi0uzszPAykwrAUAPVUfviwAAAA="/>
  </w:docVars>
  <w:rsids>
    <w:rsidRoot w:val="00A72896"/>
    <w:rsid w:val="002C0B2C"/>
    <w:rsid w:val="004F629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2CF0F"/>
  <w15:docId w15:val="{C4FDCCC3-5B52-4038-A353-03AD1BE1A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5T09:16:00Z</dcterms:modified>
</cp:coreProperties>
</file>